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A37A" w14:textId="565C3F82" w:rsidR="0011189F" w:rsidRPr="006C0BD9" w:rsidRDefault="006C0BD9">
      <w:pPr>
        <w:rPr>
          <w:b/>
        </w:rPr>
      </w:pPr>
      <w:r w:rsidRPr="006C0BD9">
        <w:rPr>
          <w:b/>
        </w:rPr>
        <w:t>Evaluering av KJM5100 H20</w:t>
      </w:r>
      <w:r w:rsidR="00952362">
        <w:rPr>
          <w:b/>
        </w:rPr>
        <w:t>23</w:t>
      </w:r>
    </w:p>
    <w:p w14:paraId="741E6C6A" w14:textId="77777777" w:rsidR="006C0BD9" w:rsidRDefault="006C0BD9"/>
    <w:p w14:paraId="782F0763" w14:textId="0E59DFBF" w:rsidR="00230964" w:rsidRDefault="00B01B19" w:rsidP="004B77C8">
      <w:r>
        <w:t xml:space="preserve">MENA5100/9100 hadde </w:t>
      </w:r>
      <w:r w:rsidR="009D44CF">
        <w:t xml:space="preserve">et relativt håndterlig antall studenter i år </w:t>
      </w:r>
      <w:r w:rsidR="002619AA">
        <w:t xml:space="preserve">(14 </w:t>
      </w:r>
      <w:proofErr w:type="spellStart"/>
      <w:r w:rsidR="002619AA">
        <w:t>stk</w:t>
      </w:r>
      <w:proofErr w:type="spellEnd"/>
      <w:r w:rsidR="00C9628E">
        <w:t xml:space="preserve"> på lab og 15 til eksamen</w:t>
      </w:r>
      <w:r w:rsidR="002619AA">
        <w:t>).</w:t>
      </w:r>
      <w:r w:rsidR="001722CA">
        <w:t xml:space="preserve"> Studentene ble delt i </w:t>
      </w:r>
      <w:r w:rsidR="00126A23">
        <w:t xml:space="preserve">6 </w:t>
      </w:r>
      <w:proofErr w:type="spellStart"/>
      <w:r w:rsidR="00126A23">
        <w:t>labgrupper</w:t>
      </w:r>
      <w:proofErr w:type="spellEnd"/>
      <w:r w:rsidR="00126A23">
        <w:t xml:space="preserve"> </w:t>
      </w:r>
      <w:r w:rsidR="001722CA">
        <w:t xml:space="preserve">av </w:t>
      </w:r>
      <w:r w:rsidR="007330BF">
        <w:t>2</w:t>
      </w:r>
      <w:r w:rsidR="001722CA">
        <w:t xml:space="preserve"> </w:t>
      </w:r>
      <w:proofErr w:type="spellStart"/>
      <w:r w:rsidR="001722CA">
        <w:t>stk</w:t>
      </w:r>
      <w:proofErr w:type="spellEnd"/>
      <w:r w:rsidR="00C6345E">
        <w:t xml:space="preserve"> slik at </w:t>
      </w:r>
      <w:r w:rsidR="00866DA7">
        <w:t xml:space="preserve">labbtidene passet best med timeplanen ellers til den enkelte student. </w:t>
      </w:r>
    </w:p>
    <w:p w14:paraId="63A40506" w14:textId="77777777" w:rsidR="00230964" w:rsidRDefault="00230964" w:rsidP="004B77C8"/>
    <w:p w14:paraId="1E0B00A6" w14:textId="6272BF6A" w:rsidR="001701F7" w:rsidRDefault="0084771E" w:rsidP="001701F7">
      <w:r>
        <w:t xml:space="preserve">Det ble ikke gjennomført noen organisert evaluering av kurset, annet enn </w:t>
      </w:r>
      <w:r w:rsidR="00442CE6">
        <w:t xml:space="preserve">metasamtaler om kurset underveis og etter gjennomført eksamen. </w:t>
      </w:r>
      <w:r w:rsidR="001701F7">
        <w:t xml:space="preserve">Tilbakemeldingene på kurset som helhet er </w:t>
      </w:r>
      <w:r w:rsidR="005D3A8D">
        <w:t xml:space="preserve">meget </w:t>
      </w:r>
      <w:r w:rsidR="001701F7">
        <w:t>god</w:t>
      </w:r>
      <w:r w:rsidR="00667644">
        <w:t>e</w:t>
      </w:r>
      <w:r w:rsidR="001701F7">
        <w:t xml:space="preserve"> med mange kommentarer om at det har vært et svært spennende og lærerikt kurs. </w:t>
      </w:r>
    </w:p>
    <w:p w14:paraId="4517855B" w14:textId="77777777" w:rsidR="001701F7" w:rsidRDefault="001701F7" w:rsidP="004B77C8"/>
    <w:p w14:paraId="5D871FB4" w14:textId="4BE78220" w:rsidR="002045F3" w:rsidRDefault="003C3553" w:rsidP="0054322B">
      <w:r>
        <w:t xml:space="preserve">Kurset ble gjennomført ved </w:t>
      </w:r>
      <w:r w:rsidR="00B02F52">
        <w:t xml:space="preserve">først </w:t>
      </w:r>
      <w:r>
        <w:t xml:space="preserve">å holde alle forelesningene </w:t>
      </w:r>
      <w:r w:rsidR="00B02F52">
        <w:t>fortløpende med 4 timer i uka, før kollokvier tok over i de samme tidene.</w:t>
      </w:r>
      <w:r w:rsidR="00BB3664">
        <w:t xml:space="preserve"> Oppmøtet varierte fra fire til </w:t>
      </w:r>
      <w:r w:rsidR="00F45D4A">
        <w:t>12 studenter uten noe spesielt mønster med tanke på tid i semesteret</w:t>
      </w:r>
      <w:r w:rsidR="009151EB">
        <w:t>. I år var studentene gode til å skape et godt miljø hvor de støttet hverandre i det å prate fag</w:t>
      </w:r>
      <w:r w:rsidR="00F45D4A">
        <w:t>.</w:t>
      </w:r>
      <w:r w:rsidR="002C6CDB">
        <w:t xml:space="preserve"> Forelesningene og kollokviene ble ikke tatt opp i år, men studentene hadde tilgjengelig tilsvarende fra 2020 forelesningene. </w:t>
      </w:r>
      <w:r w:rsidR="00400F7A">
        <w:t xml:space="preserve">I år </w:t>
      </w:r>
      <w:r w:rsidR="00667644">
        <w:t xml:space="preserve">fortsatte vi </w:t>
      </w:r>
      <w:r w:rsidR="00400F7A">
        <w:t xml:space="preserve">å </w:t>
      </w:r>
      <w:r w:rsidR="0054322B">
        <w:t xml:space="preserve">spisse kollokviene opp til eksamenssituasjonen, </w:t>
      </w:r>
      <w:r w:rsidR="00400F7A">
        <w:t xml:space="preserve">som </w:t>
      </w:r>
      <w:r w:rsidR="00304B30">
        <w:t xml:space="preserve">er under muntlig eksamen. Mye av tiden i starten gikk med til å trene disposisjon av informasjonen slik at en kunne vise hva en kunne på tvers av teknikkene. </w:t>
      </w:r>
      <w:r w:rsidR="002045F3">
        <w:t xml:space="preserve">Det var jevnt over gode tilbakemeldinger på måten kollokviene ble lagt opp på. </w:t>
      </w:r>
    </w:p>
    <w:p w14:paraId="38829170" w14:textId="77777777" w:rsidR="002045F3" w:rsidRDefault="002045F3" w:rsidP="0054322B"/>
    <w:p w14:paraId="53E5819B" w14:textId="3681AF00" w:rsidR="004B77C8" w:rsidRDefault="00D11947" w:rsidP="0054322B">
      <w:r>
        <w:t>I år var det relativt god gjennomføring på eksamen</w:t>
      </w:r>
      <w:r w:rsidR="007030E8">
        <w:t xml:space="preserve"> hvor vi så godt at de hadde trent på både det å disponere tid for å få med tema</w:t>
      </w:r>
      <w:r w:rsidR="00B0563A">
        <w:t xml:space="preserve"> og det å trene på at de skulle prate. Alle bestod eksamen.</w:t>
      </w:r>
      <w:r w:rsidR="009031B5">
        <w:t xml:space="preserve"> Likevel var det </w:t>
      </w:r>
      <w:r w:rsidR="005E4F77">
        <w:t>tydelig at dette kurset var de</w:t>
      </w:r>
      <w:r w:rsidR="00DF2820">
        <w:t>t</w:t>
      </w:r>
      <w:r w:rsidR="005E4F77">
        <w:t xml:space="preserve"> første møte med muntlig eksamen</w:t>
      </w:r>
      <w:r w:rsidR="00DF2820">
        <w:t xml:space="preserve"> for flere</w:t>
      </w:r>
      <w:r w:rsidR="005E4F77">
        <w:t>.</w:t>
      </w:r>
      <w:r w:rsidR="002E661F">
        <w:t xml:space="preserve"> </w:t>
      </w:r>
    </w:p>
    <w:p w14:paraId="5B3F493B" w14:textId="25E9555F" w:rsidR="00BE557C" w:rsidRDefault="00BE557C" w:rsidP="00BE557C"/>
    <w:p w14:paraId="14C3EC56" w14:textId="0B0EEDC3" w:rsidR="00FA7FAE" w:rsidRDefault="00FA7FAE" w:rsidP="00BE557C">
      <w:r>
        <w:t>Fra 2019:</w:t>
      </w:r>
    </w:p>
    <w:p w14:paraId="2E8F945A" w14:textId="77777777" w:rsidR="00836B8A" w:rsidRDefault="00864106" w:rsidP="00836B8A">
      <w:r>
        <w:t>Noen spesifikke tilbakemeldinger etter kurset er</w:t>
      </w:r>
      <w:r w:rsidR="00836B8A">
        <w:t>:</w:t>
      </w:r>
    </w:p>
    <w:p w14:paraId="32896D55" w14:textId="378176B4" w:rsidR="00982FDA" w:rsidRDefault="00E07DF0" w:rsidP="00836B8A">
      <w:pPr>
        <w:pStyle w:val="ListParagraph"/>
        <w:numPr>
          <w:ilvl w:val="0"/>
          <w:numId w:val="2"/>
        </w:numPr>
      </w:pPr>
      <w:proofErr w:type="spellStart"/>
      <w:r>
        <w:t>Labheftet</w:t>
      </w:r>
      <w:proofErr w:type="spellEnd"/>
      <w:r>
        <w:t xml:space="preserve"> fortjener en oppdatering</w:t>
      </w:r>
      <w:r w:rsidR="003D785F">
        <w:t xml:space="preserve"> da oppgavene har endret seg dynamisk over noe tid.</w:t>
      </w:r>
    </w:p>
    <w:p w14:paraId="07430F0E" w14:textId="04E26D30" w:rsidR="00D74FA9" w:rsidRDefault="00D74FA9" w:rsidP="00D74FA9"/>
    <w:p w14:paraId="7D838FE5" w14:textId="10599672" w:rsidR="00957EF3" w:rsidRDefault="00957EF3" w:rsidP="00D74FA9">
      <w:r>
        <w:t>Tanker til neste år:</w:t>
      </w:r>
    </w:p>
    <w:p w14:paraId="626E4DCE" w14:textId="35B6EFBC" w:rsidR="00220CD5" w:rsidRDefault="00220CD5" w:rsidP="00957EF3">
      <w:pPr>
        <w:pStyle w:val="ListParagraph"/>
        <w:numPr>
          <w:ilvl w:val="0"/>
          <w:numId w:val="2"/>
        </w:numPr>
      </w:pPr>
      <w:r>
        <w:t xml:space="preserve">Oppdatere </w:t>
      </w:r>
      <w:proofErr w:type="spellStart"/>
      <w:r>
        <w:t>labheftet</w:t>
      </w:r>
      <w:proofErr w:type="spellEnd"/>
    </w:p>
    <w:p w14:paraId="62C9D54C" w14:textId="1E762467" w:rsidR="00390500" w:rsidRDefault="009F31CE" w:rsidP="009F31CE">
      <w:pPr>
        <w:pStyle w:val="ListParagraph"/>
        <w:numPr>
          <w:ilvl w:val="0"/>
          <w:numId w:val="2"/>
        </w:numPr>
      </w:pPr>
      <w:r>
        <w:t>Fortsette å s</w:t>
      </w:r>
      <w:r w:rsidR="00220CD5">
        <w:t>pisse trening</w:t>
      </w:r>
      <w:r w:rsidR="00390500">
        <w:t xml:space="preserve"> i å diskutere fag</w:t>
      </w:r>
      <w:r w:rsidR="0098386B">
        <w:t xml:space="preserve">. Dette må de få til også utenfor forelesning og </w:t>
      </w:r>
      <w:proofErr w:type="spellStart"/>
      <w:r w:rsidR="0098386B">
        <w:t>kollokvie</w:t>
      </w:r>
      <w:proofErr w:type="spellEnd"/>
      <w:r w:rsidR="0098386B">
        <w:t>.</w:t>
      </w:r>
    </w:p>
    <w:p w14:paraId="17C7616F" w14:textId="4CA6FC7A" w:rsidR="00830832" w:rsidRDefault="00830832" w:rsidP="00830832"/>
    <w:p w14:paraId="3D30A026" w14:textId="4FE402CB" w:rsidR="00830832" w:rsidRDefault="003C0547" w:rsidP="00830832">
      <w:r>
        <w:t>God praksis:</w:t>
      </w:r>
    </w:p>
    <w:p w14:paraId="6C0BD6EE" w14:textId="6C8677F2" w:rsidR="00B73626" w:rsidRDefault="003C0547" w:rsidP="00B73626">
      <w:pPr>
        <w:pStyle w:val="ListParagraph"/>
        <w:numPr>
          <w:ilvl w:val="0"/>
          <w:numId w:val="2"/>
        </w:numPr>
      </w:pPr>
      <w:r>
        <w:t>Muntlig eksamen ble gjennomført ved at hver kandidat fikk 25 min forberedelse i eget rom sammen med vakt.</w:t>
      </w:r>
      <w:r w:rsidR="0022436F">
        <w:t xml:space="preserve"> Samtidig var en kandidat inne til 30 min eksaminering. På denne måten </w:t>
      </w:r>
      <w:r w:rsidR="001D520C">
        <w:t xml:space="preserve">ble </w:t>
      </w:r>
      <w:r w:rsidR="0022436F">
        <w:t xml:space="preserve">selve eksamineringen </w:t>
      </w:r>
      <w:r w:rsidR="001D520C">
        <w:t xml:space="preserve">effektiv da kandidaten allerede hadde tegnet de figurene han/hun ønsket og hadde </w:t>
      </w:r>
      <w:r w:rsidR="00B73626">
        <w:t>laget disposisjon av hvordan oppgaven skulle besvares. Kandidaten opplevde eksamineringen som 55 min, mens effektiv tid var kun 30 min.</w:t>
      </w:r>
      <w:r w:rsidR="00F75962">
        <w:t xml:space="preserve"> Dette fikk vi gode tilbakemeldinger om.</w:t>
      </w:r>
    </w:p>
    <w:p w14:paraId="3EFBBB26" w14:textId="77777777" w:rsidR="0012544D" w:rsidRDefault="0012544D" w:rsidP="0012544D"/>
    <w:sectPr w:rsidR="001254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7460E" w14:textId="77777777" w:rsidR="00A7499D" w:rsidRDefault="00A7499D" w:rsidP="00AA074E">
      <w:r>
        <w:separator/>
      </w:r>
    </w:p>
  </w:endnote>
  <w:endnote w:type="continuationSeparator" w:id="0">
    <w:p w14:paraId="6E92612A" w14:textId="77777777" w:rsidR="00A7499D" w:rsidRDefault="00A7499D" w:rsidP="00AA0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C8F4E" w14:textId="77777777" w:rsidR="00A7499D" w:rsidRDefault="00A7499D" w:rsidP="00AA074E">
      <w:r>
        <w:separator/>
      </w:r>
    </w:p>
  </w:footnote>
  <w:footnote w:type="continuationSeparator" w:id="0">
    <w:p w14:paraId="371B6D11" w14:textId="77777777" w:rsidR="00A7499D" w:rsidRDefault="00A7499D" w:rsidP="00AA0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87185"/>
    <w:multiLevelType w:val="hybridMultilevel"/>
    <w:tmpl w:val="AFC4A674"/>
    <w:lvl w:ilvl="0" w:tplc="A8AEA1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569FF"/>
    <w:multiLevelType w:val="hybridMultilevel"/>
    <w:tmpl w:val="6CCC4314"/>
    <w:lvl w:ilvl="0" w:tplc="6B4A6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433888">
    <w:abstractNumId w:val="0"/>
  </w:num>
  <w:num w:numId="2" w16cid:durableId="1722361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tjAyNDc3NjE0NzRV0lEKTi0uzszPAykwrAUAV9Vn1ywAAAA="/>
  </w:docVars>
  <w:rsids>
    <w:rsidRoot w:val="006C0BD9"/>
    <w:rsid w:val="00020054"/>
    <w:rsid w:val="000422DC"/>
    <w:rsid w:val="00062374"/>
    <w:rsid w:val="00064A3C"/>
    <w:rsid w:val="000D1688"/>
    <w:rsid w:val="000D5A98"/>
    <w:rsid w:val="0011189F"/>
    <w:rsid w:val="0012544D"/>
    <w:rsid w:val="00126A23"/>
    <w:rsid w:val="001454CD"/>
    <w:rsid w:val="001701F7"/>
    <w:rsid w:val="001722CA"/>
    <w:rsid w:val="001A09D6"/>
    <w:rsid w:val="001D520C"/>
    <w:rsid w:val="002045F3"/>
    <w:rsid w:val="00212E91"/>
    <w:rsid w:val="00220CD5"/>
    <w:rsid w:val="00223917"/>
    <w:rsid w:val="0022436F"/>
    <w:rsid w:val="00224525"/>
    <w:rsid w:val="00230964"/>
    <w:rsid w:val="002619AA"/>
    <w:rsid w:val="0027107F"/>
    <w:rsid w:val="00292C1D"/>
    <w:rsid w:val="002C6CDB"/>
    <w:rsid w:val="002E661F"/>
    <w:rsid w:val="002F5123"/>
    <w:rsid w:val="002F6437"/>
    <w:rsid w:val="00304B30"/>
    <w:rsid w:val="003208F6"/>
    <w:rsid w:val="00326845"/>
    <w:rsid w:val="003640F0"/>
    <w:rsid w:val="00390500"/>
    <w:rsid w:val="003A1B0E"/>
    <w:rsid w:val="003B4653"/>
    <w:rsid w:val="003C0547"/>
    <w:rsid w:val="003C3553"/>
    <w:rsid w:val="003D1BA1"/>
    <w:rsid w:val="003D785F"/>
    <w:rsid w:val="003F71B4"/>
    <w:rsid w:val="00400F7A"/>
    <w:rsid w:val="004113F8"/>
    <w:rsid w:val="004201E8"/>
    <w:rsid w:val="00425C37"/>
    <w:rsid w:val="00442CE6"/>
    <w:rsid w:val="00443392"/>
    <w:rsid w:val="00474A7B"/>
    <w:rsid w:val="004B77C8"/>
    <w:rsid w:val="004D11CC"/>
    <w:rsid w:val="00500E88"/>
    <w:rsid w:val="0054322B"/>
    <w:rsid w:val="005B660C"/>
    <w:rsid w:val="005D3A8D"/>
    <w:rsid w:val="005D69AC"/>
    <w:rsid w:val="005E4F77"/>
    <w:rsid w:val="006039C9"/>
    <w:rsid w:val="00611C92"/>
    <w:rsid w:val="006203B2"/>
    <w:rsid w:val="00650FBF"/>
    <w:rsid w:val="00667644"/>
    <w:rsid w:val="00672DC8"/>
    <w:rsid w:val="006C0BD9"/>
    <w:rsid w:val="007030E8"/>
    <w:rsid w:val="00711009"/>
    <w:rsid w:val="00711C93"/>
    <w:rsid w:val="007330BF"/>
    <w:rsid w:val="0073667E"/>
    <w:rsid w:val="00775941"/>
    <w:rsid w:val="007B1A5D"/>
    <w:rsid w:val="00830832"/>
    <w:rsid w:val="00836B8A"/>
    <w:rsid w:val="0084771E"/>
    <w:rsid w:val="00864106"/>
    <w:rsid w:val="00866DA7"/>
    <w:rsid w:val="008928F0"/>
    <w:rsid w:val="008C15A7"/>
    <w:rsid w:val="009031B5"/>
    <w:rsid w:val="009151EB"/>
    <w:rsid w:val="00925271"/>
    <w:rsid w:val="009435F2"/>
    <w:rsid w:val="00952362"/>
    <w:rsid w:val="00957EF3"/>
    <w:rsid w:val="009667EC"/>
    <w:rsid w:val="00982FDA"/>
    <w:rsid w:val="00983217"/>
    <w:rsid w:val="0098386B"/>
    <w:rsid w:val="009D44CF"/>
    <w:rsid w:val="009E171C"/>
    <w:rsid w:val="009F2E77"/>
    <w:rsid w:val="009F31CE"/>
    <w:rsid w:val="00A1203A"/>
    <w:rsid w:val="00A46E48"/>
    <w:rsid w:val="00A7499D"/>
    <w:rsid w:val="00AA074E"/>
    <w:rsid w:val="00AC04AF"/>
    <w:rsid w:val="00AC0F62"/>
    <w:rsid w:val="00AC3464"/>
    <w:rsid w:val="00AC3D1D"/>
    <w:rsid w:val="00B01B19"/>
    <w:rsid w:val="00B02F52"/>
    <w:rsid w:val="00B0563A"/>
    <w:rsid w:val="00B2399E"/>
    <w:rsid w:val="00B471CC"/>
    <w:rsid w:val="00B73626"/>
    <w:rsid w:val="00BB3664"/>
    <w:rsid w:val="00BE557C"/>
    <w:rsid w:val="00BF2262"/>
    <w:rsid w:val="00C23BA0"/>
    <w:rsid w:val="00C6345E"/>
    <w:rsid w:val="00C9628E"/>
    <w:rsid w:val="00CF4157"/>
    <w:rsid w:val="00D11947"/>
    <w:rsid w:val="00D55081"/>
    <w:rsid w:val="00D74FA9"/>
    <w:rsid w:val="00DF2820"/>
    <w:rsid w:val="00DF2DB2"/>
    <w:rsid w:val="00E07DF0"/>
    <w:rsid w:val="00E20BCE"/>
    <w:rsid w:val="00E61DBC"/>
    <w:rsid w:val="00E708F3"/>
    <w:rsid w:val="00E8603D"/>
    <w:rsid w:val="00EA3978"/>
    <w:rsid w:val="00EF3574"/>
    <w:rsid w:val="00EF5D1B"/>
    <w:rsid w:val="00F347E1"/>
    <w:rsid w:val="00F34FCF"/>
    <w:rsid w:val="00F45D4A"/>
    <w:rsid w:val="00F75962"/>
    <w:rsid w:val="00F77715"/>
    <w:rsid w:val="00F847F1"/>
    <w:rsid w:val="00F90561"/>
    <w:rsid w:val="00FA1112"/>
    <w:rsid w:val="00FA7FAE"/>
    <w:rsid w:val="00FC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DC1E641"/>
  <w15:chartTrackingRefBased/>
  <w15:docId w15:val="{0D82DA01-0E8C-4515-9B46-F6ECD881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074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074E"/>
  </w:style>
  <w:style w:type="paragraph" w:styleId="Footer">
    <w:name w:val="footer"/>
    <w:basedOn w:val="Normal"/>
    <w:link w:val="FooterChar"/>
    <w:uiPriority w:val="99"/>
    <w:unhideWhenUsed/>
    <w:rsid w:val="00AA07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074E"/>
  </w:style>
  <w:style w:type="paragraph" w:styleId="ListParagraph">
    <w:name w:val="List Paragraph"/>
    <w:basedOn w:val="Normal"/>
    <w:uiPriority w:val="34"/>
    <w:qFormat/>
    <w:rsid w:val="00836B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Nilsen</dc:creator>
  <cp:keywords/>
  <dc:description/>
  <cp:lastModifiedBy>Svein Tveit</cp:lastModifiedBy>
  <cp:revision>2</cp:revision>
  <dcterms:created xsi:type="dcterms:W3CDTF">2024-01-05T14:50:00Z</dcterms:created>
  <dcterms:modified xsi:type="dcterms:W3CDTF">2024-01-05T14:50:00Z</dcterms:modified>
</cp:coreProperties>
</file>